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Chemical Engineer position at [Company Name] in the United States Miami. As a highly motivated and technically skilled chemical engineer with a passion for innovation and sustainability, I am eager to contribute my expertise to your organization’s mission of advancing cutting-edge solutions in the dynamic energy and manufacturing sectors of Miami. With over [X years] of experience in process optimization, material development, and environmental compliance, I am confident that my background aligns perfectly with the requirements of this role. This cover letter outlines my qualifications, professional values, and enthusiasm for joining a forward-thinking team in one of the most vibrant cities in the United States.</w:t>
      </w:r>
    </w:p>
    <w:p>
      <w:pPr>
        <w:pStyle w:val="BodyText"/>
      </w:pPr>
      <w:r>
        <w:t xml:space="preserve">My journey as a Chemical Engineer began at [University Name], where I earned my degree in Chemical Engineering with a focus on sustainable processes and industrial chemistry. During my studies, I developed a strong foundation in thermodynamics, fluid dynamics, and chemical reaction engineering, which I have since applied to real-world challenges in the field. After graduation, I joined [Previous Company Name] as a Process Engineer, where I played a key role in optimizing production workflows for [specific industry or product]. This experience allowed me to refine my ability to balance technical precision with cost-effectiveness, ensuring that projects met both operational and environmental standards.</w:t>
      </w:r>
    </w:p>
    <w:p>
      <w:pPr>
        <w:pStyle w:val="BodyText"/>
      </w:pPr>
      <w:r>
        <w:t xml:space="preserve">One of the defining aspects of my career has been my commitment to sustainability, a value that resonates deeply with the growing emphasis on green technologies in the United States Miami. I have worked extensively on projects aimed at reducing waste and improving energy efficiency, such as [specific example: e.g., "designing a closed-loop water recycling system for a petrochemical plant" or "developing biodegradable materials for consumer goods"]. These initiatives not only enhanced operational efficiency but also aligned with global efforts to minimize the environmental footprint of industrial processes. In Miami, where the intersection of coastal ecosystems and industrial activity demands innovative solutions, I believe my expertise in sustainable engineering could make a meaningful impact.</w:t>
      </w:r>
    </w:p>
    <w:p>
      <w:pPr>
        <w:pStyle w:val="BodyText"/>
      </w:pPr>
      <w:r>
        <w:t xml:space="preserve">The United States Miami offers a unique environment for chemical engineers, characterized by its diverse industries ranging from energy and pharmaceuticals to biotechnology and environmental services. As a Chemical Engineer, I am particularly drawn to the opportunity to work on projects that address regional challenges such as climate resilience, renewable energy integration, and waste management. Miami’s strategic location as a hub for international trade also presents exciting possibilities for collaboration with global partners, and I am eager to contribute my technical acumen to initiatives that leverage this potential.</w:t>
      </w:r>
    </w:p>
    <w:p>
      <w:pPr>
        <w:pStyle w:val="BodyText"/>
      </w:pPr>
      <w:r>
        <w:t xml:space="preserve">My professional skills are complemented by a strong work ethic and the ability to thrive in fast-paced, collaborative settings. I have consistently demonstrated leadership in cross-functional teams, whether it was spearheading a project to implement a new catalyst for chemical synthesis or mentoring junior engineers on best practices in safety and compliance. In my current role at [Current Company Name], I have also taken the initiative to stay abreast of emerging trends in chemical engineering, such as digital twin technology and AI-driven process modeling, which I believe will be critical for the future of the industry.</w:t>
      </w:r>
    </w:p>
    <w:p>
      <w:pPr>
        <w:pStyle w:val="BodyText"/>
      </w:pPr>
      <w:r>
        <w:t xml:space="preserve">What excites me most about this opportunity is the chance to apply my knowledge in a city that is at the forefront of innovation. Miami’s vibrant economy and commitment to sustainability create an ideal backdrop for a chemical engineer to make a lasting contribution. I am particularly interested in [specific aspect of the company or role, e.g., "exploring renewable energy solutions" or "enhancing product development for the pharmaceutical sector"]. I am confident that my technical background, combined with my adaptability and passion for problem-solving, will enable me to add value to your team from day one.</w:t>
      </w:r>
    </w:p>
    <w:p>
      <w:pPr>
        <w:pStyle w:val="BodyText"/>
      </w:pPr>
      <w:r>
        <w:t xml:space="preserve">Throughout my career, I have remained dedicated to continuous learning and professional growth. I hold [relevant certifications or licenses, e.g., "a Professional Engineer (PE) license in [State]"] and have actively participated in industry conferences such as [specific event], where I connected with peers and gained insights into the latest advancements in chemical engineering. These experiences have reinforced my belief that the United States Miami is a hub for innovation, and I am eager to contribute to its evolving landscape.</w:t>
      </w:r>
    </w:p>
    <w:p>
      <w:pPr>
        <w:pStyle w:val="BodyText"/>
      </w:pPr>
      <w:r>
        <w:t xml:space="preserve">In closing, I would like to express my gratitude for considering my application. I am enthusiastic about the possibility of joining [Company Name] and contributing to its success in the United States Miami. Thank you for your time and consideration. I look forward to the opportunity to discuss how my skills and experiences align with your needs.</w:t>
      </w:r>
    </w:p>
    <w:p>
      <w:pPr>
        <w:pStyle w:val="BodyText"/>
      </w:pPr>
      <w:r>
        <w:t xml:space="preserve">Sincerely,</w:t>
      </w:r>
      <w:r>
        <w:br/>
      </w:r>
      <w:r>
        <w:rPr>
          <w:bCs/>
          <w:b/>
        </w:rP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dc:language>en</dc:language>
  <cp:keywords/>
  <dcterms:created xsi:type="dcterms:W3CDTF">2026-07-23T20:15:27Z</dcterms:created>
  <dcterms:modified xsi:type="dcterms:W3CDTF">2026-07-23T20:15:27Z</dcterms:modified>
</cp:coreProperties>
</file>

<file path=docProps/custom.xml><?xml version="1.0" encoding="utf-8"?>
<Properties xmlns="http://schemas.openxmlformats.org/officeDocument/2006/custom-properties" xmlns:vt="http://schemas.openxmlformats.org/officeDocument/2006/docPropsVTypes"/>
</file>